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B7020" w14:textId="4B4542EF" w:rsidR="00A96453" w:rsidRDefault="00A96453">
      <w:r>
        <w:t>Daniel Carpenter – 113009743</w:t>
      </w:r>
    </w:p>
    <w:p w14:paraId="23F6D20F" w14:textId="5B3742F1" w:rsidR="00A96453" w:rsidRDefault="00A96453">
      <w:r>
        <w:t>Below answers screenshotted</w:t>
      </w:r>
    </w:p>
    <w:p w14:paraId="7E2D6376" w14:textId="77777777" w:rsidR="00A96453" w:rsidRDefault="00A96453"/>
    <w:p w14:paraId="6B0CF81E" w14:textId="4909206A" w:rsidR="00984CBD" w:rsidRDefault="00984CBD">
      <w:r w:rsidRPr="00984CBD">
        <w:drawing>
          <wp:inline distT="0" distB="0" distL="0" distR="0" wp14:anchorId="3AC078B1" wp14:editId="468C28FC">
            <wp:extent cx="5943600" cy="4669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CC6CA" w14:textId="2DBD16A8" w:rsidR="008C6FB3" w:rsidRDefault="00984CBD">
      <w:r w:rsidRPr="00984CBD">
        <w:drawing>
          <wp:inline distT="0" distB="0" distL="0" distR="0" wp14:anchorId="631EC90B" wp14:editId="4A2F2777">
            <wp:extent cx="5943600" cy="1737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6F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0MDE1Mje1NDWyMDJS0lEKTi0uzszPAykwrAUA7x2gvCwAAAA="/>
  </w:docVars>
  <w:rsids>
    <w:rsidRoot w:val="00984CBD"/>
    <w:rsid w:val="008C6FB3"/>
    <w:rsid w:val="00984CBD"/>
    <w:rsid w:val="00A96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3A1B6"/>
  <w15:chartTrackingRefBased/>
  <w15:docId w15:val="{E17DF942-75F3-418E-99C0-4FB9E0AE5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042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</Words>
  <Characters>53</Characters>
  <Application>Microsoft Office Word</Application>
  <DocSecurity>0</DocSecurity>
  <Lines>1</Lines>
  <Paragraphs>1</Paragraphs>
  <ScaleCrop>false</ScaleCrop>
  <Company>the Chickasaw Nation</Company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2</cp:revision>
  <dcterms:created xsi:type="dcterms:W3CDTF">2021-10-17T22:48:00Z</dcterms:created>
  <dcterms:modified xsi:type="dcterms:W3CDTF">2021-10-17T22:52:00Z</dcterms:modified>
</cp:coreProperties>
</file>